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689BE" w14:textId="2414FCA4" w:rsidR="00587B34" w:rsidRPr="00D25D5B" w:rsidRDefault="00587B34" w:rsidP="00587B3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5D5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GB"/>
        </w:rPr>
        <w:drawing>
          <wp:anchor distT="0" distB="0" distL="114300" distR="114300" simplePos="0" relativeHeight="251660288" behindDoc="0" locked="0" layoutInCell="1" allowOverlap="1" wp14:anchorId="3E3F5BB0" wp14:editId="1B8177F2">
            <wp:simplePos x="0" y="0"/>
            <wp:positionH relativeFrom="column">
              <wp:posOffset>0</wp:posOffset>
            </wp:positionH>
            <wp:positionV relativeFrom="paragraph">
              <wp:posOffset>242570</wp:posOffset>
            </wp:positionV>
            <wp:extent cx="4966335" cy="3254375"/>
            <wp:effectExtent l="0" t="0" r="5715" b="3175"/>
            <wp:wrapTopAndBottom/>
            <wp:docPr id="2064" name="Picture 16" descr="A picture containing text, electronic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E257B15-6942-40CC-84C9-AAE1B6B7FC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" name="Picture 16" descr="A picture containing text, electronics&#10;&#10;Description automatically generated">
                      <a:extLst>
                        <a:ext uri="{FF2B5EF4-FFF2-40B4-BE49-F238E27FC236}">
                          <a16:creationId xmlns:a16="http://schemas.microsoft.com/office/drawing/2014/main" id="{DE257B15-6942-40CC-84C9-AAE1B6B7FC7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335" cy="325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A6E" w:rsidRPr="00D25D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upplementary Figure </w:t>
      </w:r>
      <w:r w:rsidRPr="00D25D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</w:p>
    <w:p w14:paraId="41CF21FA" w14:textId="1893D7B7" w:rsidR="00587B34" w:rsidRPr="00CD5D5D" w:rsidRDefault="00587B34" w:rsidP="00587B34">
      <w:pPr>
        <w:rPr>
          <w:rFonts w:ascii="Times New Roman" w:hAnsi="Times New Roman" w:cs="Times New Roman"/>
          <w:sz w:val="24"/>
          <w:szCs w:val="24"/>
        </w:rPr>
      </w:pPr>
    </w:p>
    <w:p w14:paraId="42575980" w14:textId="7AC74AC3" w:rsidR="00587B34" w:rsidRPr="00CD5D5D" w:rsidRDefault="009D6A6E" w:rsidP="00587B34">
      <w:pPr>
        <w:rPr>
          <w:rFonts w:ascii="Times New Roman" w:hAnsi="Times New Roman" w:cs="Times New Roman"/>
          <w:sz w:val="24"/>
          <w:szCs w:val="24"/>
        </w:rPr>
      </w:pPr>
      <w:r w:rsidRPr="00CD5D5D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53B72405" wp14:editId="6DF27CC5">
            <wp:simplePos x="0" y="0"/>
            <wp:positionH relativeFrom="column">
              <wp:posOffset>0</wp:posOffset>
            </wp:positionH>
            <wp:positionV relativeFrom="paragraph">
              <wp:posOffset>251460</wp:posOffset>
            </wp:positionV>
            <wp:extent cx="4867275" cy="3108960"/>
            <wp:effectExtent l="0" t="0" r="9525" b="0"/>
            <wp:wrapTopAndBottom/>
            <wp:docPr id="2065" name="Picture 17" descr="Text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B5603A4D-39F8-4CE1-9F18-182A45CE63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" name="Picture 17" descr="Text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B5603A4D-39F8-4CE1-9F18-182A45CE630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3108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B532FB" w14:textId="77777777" w:rsidR="00587B34" w:rsidRDefault="00587B34"/>
    <w:sectPr w:rsidR="00587B34" w:rsidSect="00C9567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sTA0MrUwMzU2NzdR0lEKTi0uzszPAykwrAUAOkEqNiwAAAA="/>
  </w:docVars>
  <w:rsids>
    <w:rsidRoot w:val="00C9567F"/>
    <w:rsid w:val="00083C60"/>
    <w:rsid w:val="00133959"/>
    <w:rsid w:val="001774DE"/>
    <w:rsid w:val="0018349D"/>
    <w:rsid w:val="001C454C"/>
    <w:rsid w:val="001F0BA6"/>
    <w:rsid w:val="00251D90"/>
    <w:rsid w:val="002D0714"/>
    <w:rsid w:val="002E41E3"/>
    <w:rsid w:val="00332DAC"/>
    <w:rsid w:val="00393842"/>
    <w:rsid w:val="003A3C00"/>
    <w:rsid w:val="00431A16"/>
    <w:rsid w:val="00435CDD"/>
    <w:rsid w:val="0053043F"/>
    <w:rsid w:val="00533B92"/>
    <w:rsid w:val="00587B34"/>
    <w:rsid w:val="005B105C"/>
    <w:rsid w:val="00656023"/>
    <w:rsid w:val="00761142"/>
    <w:rsid w:val="007649C6"/>
    <w:rsid w:val="007F27C3"/>
    <w:rsid w:val="00974D6F"/>
    <w:rsid w:val="009D6A6E"/>
    <w:rsid w:val="009F4F68"/>
    <w:rsid w:val="00A9238F"/>
    <w:rsid w:val="00B279AE"/>
    <w:rsid w:val="00B321D5"/>
    <w:rsid w:val="00B70033"/>
    <w:rsid w:val="00BF3FE6"/>
    <w:rsid w:val="00C206DA"/>
    <w:rsid w:val="00C44DB3"/>
    <w:rsid w:val="00C9567F"/>
    <w:rsid w:val="00CA1F15"/>
    <w:rsid w:val="00CD5D5D"/>
    <w:rsid w:val="00D25D5B"/>
    <w:rsid w:val="00D91A19"/>
    <w:rsid w:val="00E13F4D"/>
    <w:rsid w:val="00ED0B93"/>
    <w:rsid w:val="00ED3389"/>
    <w:rsid w:val="00EF3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FB43F"/>
  <w15:chartTrackingRefBased/>
  <w15:docId w15:val="{2F7D27E4-4304-41E7-A2B4-D38D8CE1C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6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9567F"/>
  </w:style>
  <w:style w:type="paragraph" w:styleId="ListParagraph">
    <w:name w:val="List Paragraph"/>
    <w:basedOn w:val="Normal"/>
    <w:uiPriority w:val="34"/>
    <w:qFormat/>
    <w:rsid w:val="00ED0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2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3FCFF-076E-4C9A-A266-D9E429292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mund C. Derilo</dc:creator>
  <cp:keywords/>
  <dc:description/>
  <cp:lastModifiedBy>Reymund C. Derilo</cp:lastModifiedBy>
  <cp:revision>72</cp:revision>
  <dcterms:created xsi:type="dcterms:W3CDTF">2020-12-11T08:15:00Z</dcterms:created>
  <dcterms:modified xsi:type="dcterms:W3CDTF">2021-06-03T19:58:00Z</dcterms:modified>
</cp:coreProperties>
</file>